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p>
    <w:bookmarkStart w:id="20" w:name="cover-letter"/>
    <w:p>
      <w:pPr>
        <w:pStyle w:val="Heading2"/>
      </w:pPr>
      <w:r>
        <w:t xml:space="preserve">Cover Letter</w:t>
      </w:r>
    </w:p>
    <w:p>
      <w:pPr>
        <w:pStyle w:val="FirstParagraph"/>
      </w:pPr>
      <w:r>
        <w:t xml:space="preserve">[Your Name]</w:t>
      </w:r>
      <w:r>
        <w:br/>
      </w:r>
      <w:r>
        <w:t xml:space="preserve">[Your Address]</w:t>
      </w:r>
      <w:r>
        <w:br/>
      </w:r>
      <w:r>
        <w:t xml:space="preserve">[City, ZIP Code]</w:t>
      </w:r>
      <w:r>
        <w:br/>
      </w:r>
      <w:r>
        <w:t xml:space="preserve">[Email Address]</w:t>
      </w:r>
      <w:r>
        <w:br/>
      </w:r>
      <w:r>
        <w:t xml:space="preserve">[Phone Number]</w:t>
      </w:r>
      <w:r>
        <w:br/>
      </w:r>
      <w:r>
        <w:t xml:space="preserve">Date: [Insert Date]</w:t>
      </w:r>
    </w:p>
    <w:p>
      <w:pPr>
        <w:pStyle w:val="BodyText"/>
      </w:pPr>
      <w:r>
        <w:t xml:space="preserve">Hiring Manager,</w:t>
      </w:r>
      <w:r>
        <w:br/>
      </w:r>
      <w:r>
        <w:t xml:space="preserve">[Company Name]</w:t>
      </w:r>
      <w:r>
        <w:br/>
      </w:r>
      <w:r>
        <w:t xml:space="preserve">[Company Address]</w:t>
      </w:r>
      <w:r>
        <w:br/>
      </w:r>
      <w:r>
        <w:t xml:space="preserve">Harare, Zimbabwe</w:t>
      </w:r>
    </w:p>
    <w:p>
      <w:pPr>
        <w:pStyle w:val="BodyText"/>
      </w:pPr>
      <w:r>
        <w:t xml:space="preserve">Dear Hiring Manager,</w:t>
      </w:r>
    </w:p>
    <w:p>
      <w:pPr>
        <w:pStyle w:val="BodyText"/>
      </w:pPr>
      <w:r>
        <w:t xml:space="preserve">I am writing to express my sincere interest in the Sales Executive position at [Company Name] in Harare, Zimbabwe. As a dynamic and results-driven professional with a proven track record in sales leadership and client relationship management, I am eager to contribute my expertise to drive growth and achieve exceptional outcomes for your organization. With over [X years] of experience in the sales industry, I have developed a deep understanding of market dynamics, customer needs, and strategies to exceed targets—skills that align perfectly with the requirements of this role in Zimbabwe Harare.</w:t>
      </w:r>
    </w:p>
    <w:p>
      <w:pPr>
        <w:pStyle w:val="BodyText"/>
      </w:pPr>
      <w:r>
        <w:t xml:space="preserve">Having worked across diverse sectors such as [list relevant industries: e.g., technology, manufacturing, financial services], I have honed my ability to identify opportunities, build strong partnerships, and deliver measurable results. My career has been defined by a passion for exceeding sales goals while fostering long-term relationships with clients. In Zimbabwe Harare, where the business landscape is both competitive and rapidly evolving, I am confident that my adaptability, cultural awareness, and strategic mindset will enable me to thrive and contribute meaningfully to your team.</w:t>
      </w:r>
    </w:p>
    <w:p>
      <w:pPr>
        <w:pStyle w:val="BodyText"/>
      </w:pPr>
      <w:r>
        <w:t xml:space="preserve">As a Sales Executive in Harare, I understand the importance of navigating local market nuances. Zimbabwe’s economic environment presents unique challenges and opportunities, requiring professionals who are not only resilient but also innovative in their approach. My experience in [specific achievements: e.g., "leading a team to increase sales by 30% within six months" or "developing a client acquisition strategy that expanded market share by 15%"] demonstrates my ability to adapt to changing conditions and deliver results. Whether it’s building trust with clients, negotiating complex deals, or leveraging digital tools to enhance outreach, I bring a holistic perspective that is essential for success in this role.</w:t>
      </w:r>
    </w:p>
    <w:p>
      <w:pPr>
        <w:pStyle w:val="BodyText"/>
      </w:pPr>
      <w:r>
        <w:t xml:space="preserve">What sets me apart as a Sales Executive is my commitment to understanding the specific needs of each client. In Zimbabwe Harare, where relationships are often the cornerstone of business success, I prioritize open communication, transparency, and mutual trust. For instance, during my time at [previous company], I implemented a client-centric approach that resulted in a 40% increase in repeat business and a stronger brand reputation in the region. This experience has reinforced my belief that sales is not just about closing deals but about creating value for all stakeholders.</w:t>
      </w:r>
    </w:p>
    <w:p>
      <w:pPr>
        <w:pStyle w:val="BodyText"/>
      </w:pPr>
      <w:r>
        <w:t xml:space="preserve">Moreover, my leadership skills have been instrumental in driving team performance. I have consistently mentored junior sales professionals, fostering a culture of collaboration and accountability. In Harare, where the demand for skilled sales professionals is high, I am prepared to lead by example and inspire my team to achieve their full potential. My ability to motivate others while maintaining a focus on organizational goals ensures that we not only meet but exceed expectations.</w:t>
      </w:r>
    </w:p>
    <w:p>
      <w:pPr>
        <w:pStyle w:val="BodyText"/>
      </w:pPr>
      <w:r>
        <w:t xml:space="preserve">I am particularly drawn to [Company Name] because of your reputation as a leader in [industry/sector]. Your commitment to innovation and customer-centric solutions aligns with my own professional values. I am eager to contribute my expertise in sales strategy, market analysis, and client engagement to support your mission of [specific company goal or vision]. In Zimbabwe Harare, where the business community is increasingly driven by technology and sustainability, I am confident that my skills in [relevant areas: e.g., "digital marketing," "data-driven decision-making," or "cross-functional collaboration"] will add significant value to your team.</w:t>
      </w:r>
    </w:p>
    <w:p>
      <w:pPr>
        <w:pStyle w:val="BodyText"/>
      </w:pPr>
      <w:r>
        <w:t xml:space="preserve">What excites me most about this opportunity is the chance to work within a dynamic environment like Harare. The city’s growing economic potential, coupled with its vibrant entrepreneurial spirit, offers an ideal platform for driving impactful sales initiatives. I am particularly interested in exploring how [Company Name] can leverage local partnerships and community engagement to expand its footprint in Zimbabwe and beyond. My proactive approach to problem-solving and my ability to think creatively will enable me to contribute effectively from day one.</w:t>
      </w:r>
    </w:p>
    <w:p>
      <w:pPr>
        <w:pStyle w:val="BodyText"/>
      </w:pPr>
      <w:r>
        <w:t xml:space="preserve">In closing, I would like to express my sincere enthusiasm for the Sales Executive role at [Company Name]. I am confident that my experience, skills, and dedication make me a strong candidate for this position. I would welcome the opportunity to discuss how my background and vision align with your company’s goals. Thank you for considering my application. I look forward to the possibility of contributing to [Company Name]’s continued success in Zimbabwe Harare.</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dc:title>
  <dc:creator/>
  <cp:keywords/>
  <dcterms:created xsi:type="dcterms:W3CDTF">2025-12-13T09:15:43Z</dcterms:created>
  <dcterms:modified xsi:type="dcterms:W3CDTF">2025-12-13T09:15:43Z</dcterms:modified>
</cp:coreProperties>
</file>

<file path=docProps/custom.xml><?xml version="1.0" encoding="utf-8"?>
<Properties xmlns="http://schemas.openxmlformats.org/officeDocument/2006/custom-properties" xmlns:vt="http://schemas.openxmlformats.org/officeDocument/2006/docPropsVTypes"/>
</file>